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11F2" w:rsidRPr="00133BBD" w:rsidRDefault="00F409C4" w:rsidP="00133BBD">
      <w:pPr>
        <w:pStyle w:val="Heading1"/>
        <w:bidi/>
        <w:ind w:left="0"/>
        <w:rPr>
          <w:rFonts w:cs="Times New Roman"/>
          <w:u w:val="single"/>
          <w:rtl/>
          <w:lang w:bidi="ar-EG"/>
        </w:rPr>
      </w:pPr>
      <w:r w:rsidRPr="00133BBD">
        <w:rPr>
          <w:rFonts w:cs="Times New Roman"/>
          <w:u w:val="single"/>
          <w:rtl/>
        </w:rPr>
        <w:t>ملحق</w:t>
      </w:r>
      <w:r w:rsidR="00133BBD">
        <w:rPr>
          <w:rFonts w:cs="Times New Roman"/>
          <w:u w:val="single"/>
          <w:rtl/>
        </w:rPr>
        <w:t xml:space="preserve"> </w:t>
      </w:r>
      <w:r w:rsidRPr="00133BBD">
        <w:rPr>
          <w:rFonts w:cs="Times New Roman"/>
          <w:u w:val="single"/>
          <w:rtl/>
        </w:rPr>
        <w:t>التعلم</w:t>
      </w:r>
      <w:r w:rsidR="00133BBD">
        <w:rPr>
          <w:rFonts w:cs="Times New Roman"/>
          <w:u w:val="single"/>
          <w:rtl/>
        </w:rPr>
        <w:t xml:space="preserve"> </w:t>
      </w:r>
      <w:r w:rsidRPr="00133BBD">
        <w:rPr>
          <w:rFonts w:cs="Times New Roman"/>
          <w:u w:val="single"/>
          <w:rtl/>
        </w:rPr>
        <w:t>عن</w:t>
      </w:r>
      <w:r w:rsidR="00133BBD">
        <w:rPr>
          <w:rFonts w:cs="Times New Roman"/>
          <w:u w:val="single"/>
          <w:rtl/>
        </w:rPr>
        <w:t xml:space="preserve"> </w:t>
      </w:r>
      <w:r w:rsidRPr="00133BBD">
        <w:rPr>
          <w:rFonts w:cs="Times New Roman"/>
          <w:u w:val="single"/>
          <w:rtl/>
        </w:rPr>
        <w:t>بعد</w:t>
      </w:r>
      <w:r w:rsidR="00133BBD">
        <w:rPr>
          <w:rFonts w:cs="Times New Roman"/>
          <w:u w:val="single"/>
          <w:rtl/>
        </w:rPr>
        <w:t xml:space="preserve"> </w:t>
      </w:r>
      <w:r w:rsidRPr="00133BBD">
        <w:rPr>
          <w:rFonts w:cs="Times New Roman"/>
          <w:u w:val="single"/>
          <w:rtl/>
        </w:rPr>
        <w:t>للفقرة</w:t>
      </w:r>
      <w:r w:rsidR="00133BBD">
        <w:rPr>
          <w:rFonts w:cs="Times New Roman"/>
          <w:u w:val="single"/>
          <w:rtl/>
        </w:rPr>
        <w:t xml:space="preserve"> </w:t>
      </w:r>
      <w:r w:rsidRPr="00133BBD">
        <w:rPr>
          <w:rFonts w:cs="Times New Roman"/>
          <w:u w:val="single"/>
          <w:rtl/>
        </w:rPr>
        <w:t>504</w:t>
      </w:r>
      <w:r w:rsidR="00133BBD">
        <w:rPr>
          <w:rFonts w:cs="Times New Roman"/>
          <w:u w:val="single"/>
          <w:rtl/>
        </w:rPr>
        <w:t xml:space="preserve"> </w:t>
      </w:r>
      <w:r w:rsidR="00DD0DC8" w:rsidRPr="00133BBD">
        <w:rPr>
          <w:rFonts w:cs="Times New Roman"/>
          <w:u w:val="single"/>
          <w:rtl/>
          <w:lang w:bidi="ar-EG"/>
        </w:rPr>
        <w:t>من</w:t>
      </w:r>
      <w:r w:rsidR="00133BBD">
        <w:rPr>
          <w:rFonts w:cs="Times New Roman"/>
          <w:u w:val="single"/>
          <w:rtl/>
          <w:lang w:bidi="ar-EG"/>
        </w:rPr>
        <w:t xml:space="preserve"> </w:t>
      </w:r>
      <w:r w:rsidR="00D66C60" w:rsidRPr="00133BBD">
        <w:rPr>
          <w:rFonts w:cs="Times New Roman"/>
          <w:u w:val="single"/>
          <w:rtl/>
          <w:lang w:bidi="ar-EG"/>
        </w:rPr>
        <w:t>خطة</w:t>
      </w:r>
      <w:r w:rsidR="00133BBD">
        <w:rPr>
          <w:rFonts w:cs="Times New Roman"/>
          <w:u w:val="single"/>
          <w:rtl/>
          <w:lang w:bidi="ar-EG"/>
        </w:rPr>
        <w:t xml:space="preserve"> </w:t>
      </w:r>
      <w:r w:rsidR="00DD0DC8" w:rsidRPr="00133BBD">
        <w:rPr>
          <w:rFonts w:cs="Times New Roman"/>
          <w:u w:val="single"/>
          <w:rtl/>
          <w:lang w:bidi="ar-EG"/>
        </w:rPr>
        <w:t>التسهيلات</w:t>
      </w:r>
    </w:p>
    <w:p w:rsidR="003B11F2" w:rsidRPr="00133BBD" w:rsidRDefault="003B11F2" w:rsidP="00133BBD">
      <w:pPr>
        <w:pStyle w:val="BodyText"/>
        <w:bidi/>
        <w:rPr>
          <w:rFonts w:cs="Times New Roman"/>
          <w:b/>
        </w:rPr>
      </w:pPr>
    </w:p>
    <w:p w:rsidR="003B11F2" w:rsidRPr="00133BBD" w:rsidRDefault="00F409C4" w:rsidP="00133BBD">
      <w:pPr>
        <w:pStyle w:val="BodyText"/>
        <w:bidi/>
        <w:rPr>
          <w:rFonts w:cs="Times New Roman"/>
          <w:rtl/>
        </w:rPr>
      </w:pPr>
      <w:r w:rsidRPr="00133BBD">
        <w:rPr>
          <w:rFonts w:cs="Times New Roman"/>
          <w:rtl/>
        </w:rPr>
        <w:t>سيتم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تعديل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التسهيلات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التالية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الموثقة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في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الفقرة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504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من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خطة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التسهيلات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("الخطة")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المصاحبة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أو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تعليقها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كما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هو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موضح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أدناه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فقط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أثناء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التعلم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عن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بعد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لإدارة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التعليم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بمدينة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نيويورك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بسبب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كوفيد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19.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ستظل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جميع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الجوانب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الأخرى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للخطة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الحالية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سارية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المفعول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أثناء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التعلم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عن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بعد.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ستتم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إعادة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الخطة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بالكامل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أثناء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التعلم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الشخصي.</w:t>
      </w:r>
    </w:p>
    <w:p w:rsidR="003B11F2" w:rsidRPr="00133BBD" w:rsidRDefault="003B11F2" w:rsidP="00133BBD">
      <w:pPr>
        <w:pStyle w:val="BodyText"/>
        <w:bidi/>
        <w:rPr>
          <w:rFonts w:cs="Times New Roman"/>
        </w:rPr>
      </w:pPr>
    </w:p>
    <w:p w:rsidR="003B11F2" w:rsidRPr="00133BBD" w:rsidRDefault="00F409C4" w:rsidP="00133BBD">
      <w:pPr>
        <w:pStyle w:val="BodyText"/>
        <w:bidi/>
        <w:rPr>
          <w:rFonts w:cs="Times New Roman"/>
          <w:rtl/>
        </w:rPr>
      </w:pPr>
      <w:r w:rsidRPr="00133BBD">
        <w:rPr>
          <w:rFonts w:cs="Times New Roman"/>
          <w:rtl/>
        </w:rPr>
        <w:t>اسم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التلميذ(ة)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ومعلوماته:</w:t>
      </w:r>
    </w:p>
    <w:tbl>
      <w:tblPr>
        <w:bidiVisual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369"/>
        <w:gridCol w:w="1728"/>
        <w:gridCol w:w="1577"/>
        <w:gridCol w:w="3636"/>
      </w:tblGrid>
      <w:tr w:rsidR="003B11F2" w:rsidRPr="00133BBD" w:rsidTr="00CF33CD">
        <w:trPr>
          <w:trHeight w:val="917"/>
        </w:trPr>
        <w:tc>
          <w:tcPr>
            <w:tcW w:w="5097" w:type="dxa"/>
            <w:gridSpan w:val="2"/>
            <w:tcBorders>
              <w:bottom w:val="double" w:sz="1" w:space="0" w:color="000000"/>
            </w:tcBorders>
          </w:tcPr>
          <w:p w:rsidR="003B11F2" w:rsidRPr="00133BBD" w:rsidRDefault="00F409C4" w:rsidP="00B2298B">
            <w:pPr>
              <w:pStyle w:val="TableParagraph"/>
              <w:bidi/>
              <w:spacing w:before="0"/>
              <w:ind w:left="0"/>
              <w:rPr>
                <w:rFonts w:cs="Times New Roman"/>
                <w:sz w:val="14"/>
                <w:szCs w:val="18"/>
                <w:rtl/>
              </w:rPr>
            </w:pPr>
            <w:r w:rsidRPr="00133BBD">
              <w:rPr>
                <w:rFonts w:cs="Times New Roman"/>
                <w:sz w:val="14"/>
                <w:szCs w:val="18"/>
                <w:rtl/>
              </w:rPr>
              <w:t>اسم</w:t>
            </w:r>
            <w:r w:rsidR="00133BBD" w:rsidRPr="00133BBD">
              <w:rPr>
                <w:rFonts w:cs="Times New Roman"/>
                <w:sz w:val="14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4"/>
                <w:szCs w:val="18"/>
                <w:rtl/>
              </w:rPr>
              <w:t>التلميذ(ة)</w:t>
            </w:r>
          </w:p>
          <w:sdt>
            <w:sdtPr>
              <w:rPr>
                <w:sz w:val="24"/>
                <w:szCs w:val="24"/>
                <w:rtl/>
              </w:rPr>
              <w:id w:val="-970594201"/>
              <w:placeholder>
                <w:docPart w:val="C5D08949A19C484A9936C211AD1779A9"/>
              </w:placeholder>
            </w:sdtPr>
            <w:sdtEndPr/>
            <w:sdtContent>
              <w:bookmarkStart w:id="0" w:name="_GoBack" w:displacedByCustomXml="prev"/>
              <w:p w:rsidR="00B2298B" w:rsidRDefault="00B2298B" w:rsidP="00B2298B">
                <w:pPr>
                  <w:pStyle w:val="TableParagraph"/>
                  <w:bidi/>
                  <w:spacing w:before="0"/>
                  <w:ind w:left="0"/>
                  <w:rPr>
                    <w:sz w:val="24"/>
                    <w:szCs w:val="24"/>
                  </w:rPr>
                </w:pPr>
                <w:r w:rsidRPr="00795773">
                  <w:rPr>
                    <w:sz w:val="24"/>
                    <w:szCs w:val="24"/>
                    <w:shd w:val="clear" w:color="auto" w:fill="DAEEF3" w:themeFill="accent5" w:themeFillTint="33"/>
                  </w:rPr>
                  <w:t>STUDENT NAME</w:t>
                </w:r>
              </w:p>
              <w:bookmarkEnd w:id="0" w:displacedByCustomXml="next"/>
            </w:sdtContent>
          </w:sdt>
          <w:p w:rsidR="00216EBF" w:rsidRPr="00133BBD" w:rsidRDefault="00216EBF" w:rsidP="00B2298B">
            <w:pPr>
              <w:pStyle w:val="TableParagraph"/>
              <w:bidi/>
              <w:spacing w:before="0"/>
              <w:ind w:left="0"/>
              <w:rPr>
                <w:rFonts w:cs="Times New Roman"/>
                <w:sz w:val="24"/>
                <w:szCs w:val="24"/>
                <w:rtl/>
              </w:rPr>
            </w:pPr>
          </w:p>
        </w:tc>
        <w:tc>
          <w:tcPr>
            <w:tcW w:w="5213" w:type="dxa"/>
            <w:gridSpan w:val="2"/>
            <w:tcBorders>
              <w:bottom w:val="double" w:sz="1" w:space="0" w:color="000000"/>
            </w:tcBorders>
          </w:tcPr>
          <w:p w:rsidR="003B11F2" w:rsidRPr="00133BBD" w:rsidRDefault="00F409C4" w:rsidP="00B2298B">
            <w:pPr>
              <w:pStyle w:val="TableParagraph"/>
              <w:bidi/>
              <w:spacing w:before="0"/>
              <w:ind w:left="0"/>
              <w:rPr>
                <w:rFonts w:cs="Times New Roman"/>
                <w:sz w:val="14"/>
                <w:szCs w:val="18"/>
                <w:rtl/>
              </w:rPr>
            </w:pPr>
            <w:r w:rsidRPr="00133BBD">
              <w:rPr>
                <w:rFonts w:cs="Times New Roman"/>
                <w:sz w:val="14"/>
                <w:szCs w:val="18"/>
                <w:rtl/>
              </w:rPr>
              <w:t>اسم</w:t>
            </w:r>
            <w:r w:rsidR="00133BBD" w:rsidRPr="00133BBD">
              <w:rPr>
                <w:rFonts w:cs="Times New Roman"/>
                <w:sz w:val="14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4"/>
                <w:szCs w:val="18"/>
                <w:rtl/>
              </w:rPr>
              <w:t>الوالد(ة)</w:t>
            </w:r>
            <w:r w:rsidR="00133BBD" w:rsidRPr="00133BBD">
              <w:rPr>
                <w:rFonts w:cs="Times New Roman"/>
                <w:sz w:val="14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4"/>
                <w:szCs w:val="18"/>
                <w:rtl/>
              </w:rPr>
              <w:t>أو</w:t>
            </w:r>
            <w:r w:rsidR="00133BBD" w:rsidRPr="00133BBD">
              <w:rPr>
                <w:rFonts w:cs="Times New Roman"/>
                <w:sz w:val="14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4"/>
                <w:szCs w:val="18"/>
                <w:rtl/>
              </w:rPr>
              <w:t>ولي(ة)</w:t>
            </w:r>
            <w:r w:rsidR="00133BBD" w:rsidRPr="00133BBD">
              <w:rPr>
                <w:rFonts w:cs="Times New Roman"/>
                <w:sz w:val="14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4"/>
                <w:szCs w:val="18"/>
                <w:rtl/>
              </w:rPr>
              <w:t>الأمر</w:t>
            </w:r>
          </w:p>
          <w:p w:rsidR="00216EBF" w:rsidRPr="00133BBD" w:rsidRDefault="005948D3" w:rsidP="00B2298B">
            <w:pPr>
              <w:pStyle w:val="TableParagraph"/>
              <w:bidi/>
              <w:spacing w:before="0"/>
              <w:ind w:left="0"/>
              <w:rPr>
                <w:rFonts w:cs="Times New Roman"/>
                <w:sz w:val="18"/>
                <w:rtl/>
              </w:rPr>
            </w:pPr>
            <w:sdt>
              <w:sdtPr>
                <w:rPr>
                  <w:sz w:val="20"/>
                  <w:rtl/>
                </w:rPr>
                <w:id w:val="909657735"/>
                <w:placeholder>
                  <w:docPart w:val="6A3BAA8A97C947F69F8546A8451A61FD"/>
                </w:placeholder>
              </w:sdtPr>
              <w:sdtEndPr/>
              <w:sdtContent>
                <w:r w:rsidR="00B2298B" w:rsidRPr="00795773">
                  <w:rPr>
                    <w:sz w:val="24"/>
                    <w:szCs w:val="24"/>
                    <w:shd w:val="clear" w:color="auto" w:fill="DAEEF3" w:themeFill="accent5" w:themeFillTint="33"/>
                  </w:rPr>
                  <w:t>PARENT/GUARDIAN NAME</w:t>
                </w:r>
              </w:sdtContent>
            </w:sdt>
          </w:p>
        </w:tc>
      </w:tr>
      <w:tr w:rsidR="003B11F2" w:rsidRPr="00133BBD" w:rsidTr="00BA6822">
        <w:trPr>
          <w:trHeight w:val="866"/>
        </w:trPr>
        <w:tc>
          <w:tcPr>
            <w:tcW w:w="3369" w:type="dxa"/>
            <w:tcBorders>
              <w:top w:val="double" w:sz="1" w:space="0" w:color="000000"/>
              <w:bottom w:val="double" w:sz="1" w:space="0" w:color="000000"/>
            </w:tcBorders>
          </w:tcPr>
          <w:p w:rsidR="003B11F2" w:rsidRPr="00133BBD" w:rsidRDefault="00F409C4" w:rsidP="00B2298B">
            <w:pPr>
              <w:pStyle w:val="TableParagraph"/>
              <w:bidi/>
              <w:spacing w:before="0"/>
              <w:ind w:left="0"/>
              <w:rPr>
                <w:rFonts w:cs="Times New Roman"/>
                <w:sz w:val="14"/>
                <w:szCs w:val="18"/>
                <w:rtl/>
              </w:rPr>
            </w:pPr>
            <w:r w:rsidRPr="00133BBD">
              <w:rPr>
                <w:rFonts w:cs="Times New Roman"/>
                <w:sz w:val="14"/>
                <w:szCs w:val="18"/>
                <w:rtl/>
              </w:rPr>
              <w:t>تاريخ</w:t>
            </w:r>
            <w:r w:rsidR="00133BBD" w:rsidRPr="00133BBD">
              <w:rPr>
                <w:rFonts w:cs="Times New Roman"/>
                <w:sz w:val="14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4"/>
                <w:szCs w:val="18"/>
                <w:rtl/>
              </w:rPr>
              <w:t>الميلاد</w:t>
            </w:r>
            <w:r w:rsidR="00133BBD" w:rsidRPr="00133BBD">
              <w:rPr>
                <w:rFonts w:cs="Times New Roman"/>
                <w:sz w:val="14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4"/>
                <w:szCs w:val="18"/>
                <w:rtl/>
              </w:rPr>
              <w:t>(سنة/يوم/شهر)</w:t>
            </w:r>
          </w:p>
          <w:sdt>
            <w:sdtPr>
              <w:rPr>
                <w:sz w:val="24"/>
                <w:szCs w:val="24"/>
                <w:rtl/>
              </w:rPr>
              <w:id w:val="1742676413"/>
              <w:placeholder>
                <w:docPart w:val="4671AD8E3EF047BD99F017949F24D23E"/>
              </w:placeholder>
            </w:sdtPr>
            <w:sdtEndPr/>
            <w:sdtContent>
              <w:p w:rsidR="00B2298B" w:rsidRDefault="00B2298B" w:rsidP="00B2298B">
                <w:pPr>
                  <w:pStyle w:val="TableParagraph"/>
                  <w:bidi/>
                  <w:spacing w:before="0"/>
                  <w:ind w:left="0"/>
                  <w:rPr>
                    <w:sz w:val="24"/>
                    <w:szCs w:val="24"/>
                  </w:rPr>
                </w:pPr>
                <w:r w:rsidRPr="00795773">
                  <w:rPr>
                    <w:sz w:val="24"/>
                    <w:szCs w:val="24"/>
                    <w:shd w:val="clear" w:color="auto" w:fill="DAEEF3" w:themeFill="accent5" w:themeFillTint="33"/>
                  </w:rPr>
                  <w:t>DATE OF BIRTH mm/</w:t>
                </w:r>
                <w:proofErr w:type="spellStart"/>
                <w:r w:rsidRPr="00795773">
                  <w:rPr>
                    <w:sz w:val="24"/>
                    <w:szCs w:val="24"/>
                    <w:shd w:val="clear" w:color="auto" w:fill="DAEEF3" w:themeFill="accent5" w:themeFillTint="33"/>
                  </w:rPr>
                  <w:t>dd</w:t>
                </w:r>
                <w:proofErr w:type="spellEnd"/>
                <w:r w:rsidRPr="00795773">
                  <w:rPr>
                    <w:sz w:val="24"/>
                    <w:szCs w:val="24"/>
                    <w:shd w:val="clear" w:color="auto" w:fill="DAEEF3" w:themeFill="accent5" w:themeFillTint="33"/>
                  </w:rPr>
                  <w:t>/</w:t>
                </w:r>
                <w:proofErr w:type="spellStart"/>
                <w:r w:rsidRPr="00795773">
                  <w:rPr>
                    <w:sz w:val="24"/>
                    <w:szCs w:val="24"/>
                    <w:shd w:val="clear" w:color="auto" w:fill="DAEEF3" w:themeFill="accent5" w:themeFillTint="33"/>
                  </w:rPr>
                  <w:t>yyyy</w:t>
                </w:r>
                <w:proofErr w:type="spellEnd"/>
              </w:p>
            </w:sdtContent>
          </w:sdt>
          <w:p w:rsidR="00BA6822" w:rsidRPr="00133BBD" w:rsidRDefault="00BA6822" w:rsidP="00B2298B">
            <w:pPr>
              <w:pStyle w:val="TableParagraph"/>
              <w:bidi/>
              <w:spacing w:before="0"/>
              <w:ind w:left="0"/>
              <w:rPr>
                <w:rFonts w:cs="Times New Roman"/>
                <w:sz w:val="24"/>
                <w:szCs w:val="24"/>
                <w:rtl/>
              </w:rPr>
            </w:pPr>
          </w:p>
        </w:tc>
        <w:tc>
          <w:tcPr>
            <w:tcW w:w="3305" w:type="dxa"/>
            <w:gridSpan w:val="2"/>
            <w:tcBorders>
              <w:top w:val="double" w:sz="1" w:space="0" w:color="000000"/>
              <w:bottom w:val="double" w:sz="1" w:space="0" w:color="000000"/>
            </w:tcBorders>
          </w:tcPr>
          <w:p w:rsidR="003B11F2" w:rsidRPr="00133BBD" w:rsidRDefault="00BA6822" w:rsidP="00B2298B">
            <w:pPr>
              <w:pStyle w:val="TableParagraph"/>
              <w:bidi/>
              <w:spacing w:before="0"/>
              <w:ind w:left="0"/>
              <w:rPr>
                <w:rFonts w:cs="Times New Roman"/>
                <w:sz w:val="18"/>
                <w:szCs w:val="18"/>
                <w:rtl/>
              </w:rPr>
            </w:pPr>
            <w:r w:rsidRPr="00133BBD">
              <w:rPr>
                <w:rFonts w:cs="Times New Roman"/>
                <w:sz w:val="18"/>
                <w:szCs w:val="18"/>
                <w:rtl/>
              </w:rPr>
              <w:t>رقم</w:t>
            </w:r>
            <w:r w:rsidR="00133BBD" w:rsidRPr="00133BBD">
              <w:rPr>
                <w:rFonts w:cs="Times New Roman"/>
                <w:sz w:val="18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8"/>
                <w:szCs w:val="18"/>
                <w:rtl/>
              </w:rPr>
              <w:t>(</w:t>
            </w:r>
            <w:r w:rsidRPr="00133BBD">
              <w:rPr>
                <w:rFonts w:cs="Times New Roman"/>
                <w:sz w:val="18"/>
                <w:szCs w:val="18"/>
              </w:rPr>
              <w:t>OSIS</w:t>
            </w:r>
            <w:r w:rsidRPr="00133BBD">
              <w:rPr>
                <w:rFonts w:cs="Times New Roman"/>
                <w:sz w:val="18"/>
                <w:szCs w:val="18"/>
                <w:rtl/>
              </w:rPr>
              <w:t>)/</w:t>
            </w:r>
            <w:r w:rsidR="00133BBD" w:rsidRPr="00133BBD">
              <w:rPr>
                <w:rFonts w:cs="Times New Roman"/>
                <w:sz w:val="18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8"/>
                <w:szCs w:val="18"/>
                <w:rtl/>
              </w:rPr>
              <w:t>رقم</w:t>
            </w:r>
            <w:r w:rsidR="00133BBD" w:rsidRPr="00133BBD">
              <w:rPr>
                <w:rFonts w:cs="Times New Roman"/>
                <w:sz w:val="18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8"/>
                <w:szCs w:val="18"/>
                <w:rtl/>
              </w:rPr>
              <w:t>تعريف</w:t>
            </w:r>
            <w:r w:rsidR="00133BBD" w:rsidRPr="00133BBD">
              <w:rPr>
                <w:rFonts w:cs="Times New Roman"/>
                <w:sz w:val="18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8"/>
                <w:szCs w:val="18"/>
                <w:rtl/>
              </w:rPr>
              <w:t>التلميذ(ة)</w:t>
            </w:r>
          </w:p>
          <w:sdt>
            <w:sdtPr>
              <w:rPr>
                <w:sz w:val="24"/>
                <w:szCs w:val="24"/>
                <w:rtl/>
              </w:rPr>
              <w:id w:val="1829555423"/>
              <w:placeholder>
                <w:docPart w:val="76470EB77C5844E68136B48E88E8B8E1"/>
              </w:placeholder>
            </w:sdtPr>
            <w:sdtEndPr>
              <w:rPr>
                <w:shd w:val="clear" w:color="auto" w:fill="DAEEF3" w:themeFill="accent5" w:themeFillTint="33"/>
              </w:rPr>
            </w:sdtEndPr>
            <w:sdtContent>
              <w:p w:rsidR="00B2298B" w:rsidRDefault="00B2298B" w:rsidP="00B2298B">
                <w:pPr>
                  <w:pStyle w:val="TableParagraph"/>
                  <w:bidi/>
                  <w:spacing w:before="0"/>
                  <w:ind w:left="0"/>
                  <w:rPr>
                    <w:sz w:val="24"/>
                    <w:szCs w:val="24"/>
                    <w:shd w:val="clear" w:color="auto" w:fill="DAEEF3" w:themeFill="accent5" w:themeFillTint="33"/>
                  </w:rPr>
                </w:pPr>
                <w:r w:rsidRPr="00795773">
                  <w:rPr>
                    <w:sz w:val="24"/>
                    <w:szCs w:val="24"/>
                    <w:shd w:val="clear" w:color="auto" w:fill="DAEEF3" w:themeFill="accent5" w:themeFillTint="33"/>
                  </w:rPr>
                  <w:t>OSIS/ID#</w:t>
                </w:r>
              </w:p>
            </w:sdtContent>
          </w:sdt>
          <w:p w:rsidR="00BA6822" w:rsidRPr="00133BBD" w:rsidRDefault="00BA6822" w:rsidP="00B2298B">
            <w:pPr>
              <w:pStyle w:val="TableParagraph"/>
              <w:bidi/>
              <w:spacing w:before="0"/>
              <w:ind w:left="0"/>
              <w:rPr>
                <w:rFonts w:cs="Times New Roman"/>
                <w:sz w:val="24"/>
                <w:szCs w:val="24"/>
                <w:rtl/>
              </w:rPr>
            </w:pPr>
          </w:p>
        </w:tc>
        <w:tc>
          <w:tcPr>
            <w:tcW w:w="3416" w:type="dxa"/>
            <w:tcBorders>
              <w:top w:val="double" w:sz="1" w:space="0" w:color="000000"/>
              <w:bottom w:val="double" w:sz="1" w:space="0" w:color="000000"/>
            </w:tcBorders>
          </w:tcPr>
          <w:p w:rsidR="003B11F2" w:rsidRPr="00133BBD" w:rsidRDefault="00F409C4" w:rsidP="00B2298B">
            <w:pPr>
              <w:pStyle w:val="TableParagraph"/>
              <w:bidi/>
              <w:spacing w:before="0"/>
              <w:ind w:left="0"/>
              <w:rPr>
                <w:rFonts w:cs="Times New Roman"/>
                <w:sz w:val="14"/>
                <w:szCs w:val="18"/>
                <w:rtl/>
              </w:rPr>
            </w:pPr>
            <w:r w:rsidRPr="00133BBD">
              <w:rPr>
                <w:rFonts w:cs="Times New Roman"/>
                <w:sz w:val="14"/>
                <w:szCs w:val="18"/>
                <w:rtl/>
              </w:rPr>
              <w:t>الفصل/</w:t>
            </w:r>
            <w:r w:rsidR="00133BBD" w:rsidRPr="00133BBD">
              <w:rPr>
                <w:rFonts w:cs="Times New Roman"/>
                <w:sz w:val="14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4"/>
                <w:szCs w:val="18"/>
                <w:rtl/>
              </w:rPr>
              <w:t>معلم</w:t>
            </w:r>
            <w:r w:rsidR="00133BBD" w:rsidRPr="00133BBD">
              <w:rPr>
                <w:rFonts w:cs="Times New Roman"/>
                <w:sz w:val="14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4"/>
                <w:szCs w:val="18"/>
                <w:rtl/>
              </w:rPr>
              <w:t>الفصل</w:t>
            </w:r>
            <w:r w:rsidR="00133BBD" w:rsidRPr="00133BBD">
              <w:rPr>
                <w:rFonts w:cs="Times New Roman"/>
                <w:sz w:val="14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4"/>
                <w:szCs w:val="18"/>
                <w:rtl/>
              </w:rPr>
              <w:t>الرئيسي/</w:t>
            </w:r>
            <w:r w:rsidR="00133BBD" w:rsidRPr="00133BBD">
              <w:rPr>
                <w:rFonts w:cs="Times New Roman"/>
                <w:sz w:val="14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4"/>
                <w:szCs w:val="18"/>
                <w:rtl/>
              </w:rPr>
              <w:t>الصف</w:t>
            </w:r>
          </w:p>
          <w:sdt>
            <w:sdtPr>
              <w:rPr>
                <w:sz w:val="24"/>
                <w:szCs w:val="24"/>
                <w:rtl/>
              </w:rPr>
              <w:id w:val="1010107264"/>
              <w:placeholder>
                <w:docPart w:val="43D52A899C564A818D297153B94CDE56"/>
              </w:placeholder>
            </w:sdtPr>
            <w:sdtEndPr/>
            <w:sdtContent>
              <w:p w:rsidR="00B2298B" w:rsidRDefault="00B2298B" w:rsidP="00B2298B">
                <w:pPr>
                  <w:pStyle w:val="TableParagraph"/>
                  <w:bidi/>
                  <w:spacing w:before="0"/>
                  <w:ind w:left="0"/>
                  <w:rPr>
                    <w:sz w:val="24"/>
                    <w:szCs w:val="24"/>
                  </w:rPr>
                </w:pPr>
                <w:r w:rsidRPr="00795773">
                  <w:rPr>
                    <w:sz w:val="24"/>
                    <w:szCs w:val="24"/>
                    <w:shd w:val="clear" w:color="auto" w:fill="DAEEF3" w:themeFill="accent5" w:themeFillTint="33"/>
                  </w:rPr>
                  <w:t>CLASS/GRADE</w:t>
                </w:r>
              </w:p>
            </w:sdtContent>
          </w:sdt>
          <w:p w:rsidR="00BA6822" w:rsidRPr="00133BBD" w:rsidRDefault="00BA6822" w:rsidP="00B2298B">
            <w:pPr>
              <w:pStyle w:val="TableParagraph"/>
              <w:bidi/>
              <w:spacing w:before="0"/>
              <w:ind w:left="0"/>
              <w:rPr>
                <w:rFonts w:cs="Times New Roman"/>
                <w:sz w:val="24"/>
                <w:szCs w:val="24"/>
                <w:rtl/>
              </w:rPr>
            </w:pPr>
          </w:p>
        </w:tc>
      </w:tr>
      <w:tr w:rsidR="00CF33CD" w:rsidRPr="00133BBD" w:rsidTr="00426F6B">
        <w:trPr>
          <w:trHeight w:val="1295"/>
        </w:trPr>
        <w:tc>
          <w:tcPr>
            <w:tcW w:w="10090" w:type="dxa"/>
            <w:gridSpan w:val="4"/>
            <w:tcBorders>
              <w:top w:val="double" w:sz="1" w:space="0" w:color="000000"/>
            </w:tcBorders>
          </w:tcPr>
          <w:p w:rsidR="00CF33CD" w:rsidRPr="00133BBD" w:rsidRDefault="00CF33CD" w:rsidP="00B2298B">
            <w:pPr>
              <w:pStyle w:val="TableParagraph"/>
              <w:bidi/>
              <w:spacing w:before="0"/>
              <w:ind w:left="0"/>
              <w:rPr>
                <w:rFonts w:cs="Times New Roman"/>
                <w:sz w:val="14"/>
                <w:szCs w:val="18"/>
                <w:rtl/>
              </w:rPr>
            </w:pPr>
            <w:r w:rsidRPr="00133BBD">
              <w:rPr>
                <w:rFonts w:cs="Times New Roman"/>
                <w:sz w:val="14"/>
                <w:szCs w:val="18"/>
                <w:rtl/>
              </w:rPr>
              <w:t>العنوان</w:t>
            </w:r>
            <w:r w:rsidR="00133BBD" w:rsidRPr="00133BBD">
              <w:rPr>
                <w:rFonts w:cs="Times New Roman"/>
                <w:sz w:val="14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4"/>
                <w:szCs w:val="18"/>
                <w:rtl/>
              </w:rPr>
              <w:t>الحالي</w:t>
            </w:r>
            <w:r w:rsidR="00133BBD" w:rsidRPr="00133BBD">
              <w:rPr>
                <w:rFonts w:cs="Times New Roman"/>
                <w:sz w:val="14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4"/>
                <w:szCs w:val="18"/>
                <w:rtl/>
              </w:rPr>
              <w:t>للتلميذ(ة)</w:t>
            </w:r>
            <w:r w:rsidR="00133BBD" w:rsidRPr="00133BBD">
              <w:rPr>
                <w:rFonts w:cs="Times New Roman"/>
                <w:sz w:val="14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4"/>
                <w:szCs w:val="18"/>
                <w:rtl/>
              </w:rPr>
              <w:t>(رقم</w:t>
            </w:r>
            <w:r w:rsidR="00133BBD" w:rsidRPr="00133BBD">
              <w:rPr>
                <w:rFonts w:cs="Times New Roman"/>
                <w:sz w:val="14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4"/>
                <w:szCs w:val="18"/>
                <w:rtl/>
              </w:rPr>
              <w:t>المنزل،</w:t>
            </w:r>
            <w:r w:rsidR="00133BBD" w:rsidRPr="00133BBD">
              <w:rPr>
                <w:rFonts w:cs="Times New Roman"/>
                <w:sz w:val="14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4"/>
                <w:szCs w:val="18"/>
                <w:rtl/>
              </w:rPr>
              <w:t>والشارع،</w:t>
            </w:r>
            <w:r w:rsidR="00133BBD" w:rsidRPr="00133BBD">
              <w:rPr>
                <w:rFonts w:cs="Times New Roman"/>
                <w:sz w:val="14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4"/>
                <w:szCs w:val="18"/>
                <w:rtl/>
              </w:rPr>
              <w:t>ورقم</w:t>
            </w:r>
            <w:r w:rsidR="00133BBD" w:rsidRPr="00133BBD">
              <w:rPr>
                <w:rFonts w:cs="Times New Roman"/>
                <w:sz w:val="14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4"/>
                <w:szCs w:val="18"/>
                <w:rtl/>
              </w:rPr>
              <w:t>الشقة،</w:t>
            </w:r>
            <w:r w:rsidR="00133BBD" w:rsidRPr="00133BBD">
              <w:rPr>
                <w:rFonts w:cs="Times New Roman"/>
                <w:sz w:val="14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4"/>
                <w:szCs w:val="18"/>
                <w:rtl/>
              </w:rPr>
              <w:t>والمدينة،</w:t>
            </w:r>
            <w:r w:rsidR="00133BBD" w:rsidRPr="00133BBD">
              <w:rPr>
                <w:rFonts w:cs="Times New Roman"/>
                <w:sz w:val="14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4"/>
                <w:szCs w:val="18"/>
                <w:rtl/>
              </w:rPr>
              <w:t>والولاية،</w:t>
            </w:r>
            <w:r w:rsidR="00133BBD" w:rsidRPr="00133BBD">
              <w:rPr>
                <w:rFonts w:cs="Times New Roman"/>
                <w:sz w:val="14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4"/>
                <w:szCs w:val="18"/>
                <w:rtl/>
              </w:rPr>
              <w:t>والرمز</w:t>
            </w:r>
            <w:r w:rsidR="00133BBD" w:rsidRPr="00133BBD">
              <w:rPr>
                <w:rFonts w:cs="Times New Roman"/>
                <w:sz w:val="14"/>
                <w:szCs w:val="18"/>
                <w:rtl/>
              </w:rPr>
              <w:t xml:space="preserve"> </w:t>
            </w:r>
            <w:r w:rsidRPr="00133BBD">
              <w:rPr>
                <w:rFonts w:cs="Times New Roman"/>
                <w:sz w:val="14"/>
                <w:szCs w:val="18"/>
                <w:rtl/>
              </w:rPr>
              <w:t>البريدي)</w:t>
            </w:r>
          </w:p>
          <w:sdt>
            <w:sdtPr>
              <w:rPr>
                <w:rFonts w:cs="Times New Roman"/>
                <w:sz w:val="24"/>
                <w:szCs w:val="24"/>
                <w:rtl/>
              </w:rPr>
              <w:id w:val="-1012685589"/>
              <w:placeholder>
                <w:docPart w:val="EBF4F422EE544FD0B40A68A999FE6B7B"/>
              </w:placeholder>
            </w:sdtPr>
            <w:sdtEndPr/>
            <w:sdtContent>
              <w:sdt>
                <w:sdtPr>
                  <w:rPr>
                    <w:sz w:val="24"/>
                    <w:szCs w:val="24"/>
                    <w:rtl/>
                  </w:rPr>
                  <w:id w:val="-1937895270"/>
                  <w:placeholder>
                    <w:docPart w:val="F427288152594E0DB00F9227C49AEB97"/>
                  </w:placeholder>
                </w:sdtPr>
                <w:sdtEndPr/>
                <w:sdtContent>
                  <w:sdt>
                    <w:sdtPr>
                      <w:rPr>
                        <w:sz w:val="24"/>
                        <w:szCs w:val="24"/>
                        <w:rtl/>
                      </w:rPr>
                      <w:id w:val="-616984769"/>
                      <w:placeholder>
                        <w:docPart w:val="87EC13D2EC5B4403B76D7FF3D8EFAB08"/>
                      </w:placeholder>
                    </w:sdtPr>
                    <w:sdtEndPr/>
                    <w:sdtContent>
                      <w:p w:rsidR="00B2298B" w:rsidRDefault="00B2298B" w:rsidP="00B2298B">
                        <w:pPr>
                          <w:pStyle w:val="TableParagraph"/>
                          <w:bidi/>
                          <w:spacing w:before="0"/>
                          <w:ind w:left="0"/>
                          <w:rPr>
                            <w:sz w:val="24"/>
                            <w:szCs w:val="24"/>
                          </w:rPr>
                        </w:pPr>
                        <w:r w:rsidRPr="00795773">
                          <w:rPr>
                            <w:sz w:val="24"/>
                            <w:szCs w:val="24"/>
                            <w:shd w:val="clear" w:color="auto" w:fill="DAEEF3" w:themeFill="accent5" w:themeFillTint="33"/>
                          </w:rPr>
                          <w:t>STUDENT’S CURRENT ADDRESS</w:t>
                        </w:r>
                      </w:p>
                    </w:sdtContent>
                  </w:sdt>
                </w:sdtContent>
              </w:sdt>
              <w:p w:rsidR="00CF33CD" w:rsidRPr="00133BBD" w:rsidRDefault="005948D3" w:rsidP="00B2298B">
                <w:pPr>
                  <w:pStyle w:val="TableParagraph"/>
                  <w:bidi/>
                  <w:spacing w:before="0"/>
                  <w:ind w:left="0"/>
                  <w:rPr>
                    <w:rFonts w:cs="Times New Roman"/>
                    <w:sz w:val="24"/>
                    <w:szCs w:val="24"/>
                    <w:rtl/>
                  </w:rPr>
                </w:pPr>
              </w:p>
            </w:sdtContent>
          </w:sdt>
        </w:tc>
      </w:tr>
    </w:tbl>
    <w:p w:rsidR="003B11F2" w:rsidRPr="00133BBD" w:rsidRDefault="003B11F2" w:rsidP="00133BBD">
      <w:pPr>
        <w:pStyle w:val="BodyText"/>
        <w:bidi/>
        <w:rPr>
          <w:rFonts w:cs="Times New Roman"/>
        </w:rPr>
      </w:pPr>
    </w:p>
    <w:tbl>
      <w:tblPr>
        <w:bidiVisual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310"/>
      </w:tblGrid>
      <w:tr w:rsidR="003B11F2" w:rsidRPr="00133BBD" w:rsidTr="00BA6822">
        <w:trPr>
          <w:trHeight w:val="834"/>
        </w:trPr>
        <w:tc>
          <w:tcPr>
            <w:tcW w:w="9360" w:type="dxa"/>
          </w:tcPr>
          <w:p w:rsidR="003B11F2" w:rsidRPr="00133BBD" w:rsidRDefault="00F409C4" w:rsidP="00133BBD">
            <w:pPr>
              <w:pStyle w:val="TableParagraph"/>
              <w:bidi/>
              <w:spacing w:before="0"/>
              <w:ind w:left="0"/>
              <w:rPr>
                <w:rFonts w:cs="Times New Roman"/>
                <w:sz w:val="20"/>
                <w:rtl/>
              </w:rPr>
            </w:pPr>
            <w:r w:rsidRPr="00133BBD">
              <w:rPr>
                <w:rFonts w:cs="Times New Roman"/>
                <w:sz w:val="20"/>
                <w:rtl/>
              </w:rPr>
              <w:t>1.</w:t>
            </w:r>
            <w:r w:rsidR="00133BBD">
              <w:rPr>
                <w:rFonts w:cs="Times New Roman"/>
                <w:sz w:val="20"/>
                <w:rtl/>
              </w:rPr>
              <w:t xml:space="preserve"> </w:t>
            </w:r>
            <w:sdt>
              <w:sdtPr>
                <w:rPr>
                  <w:sz w:val="20"/>
                  <w:rtl/>
                </w:rPr>
                <w:id w:val="844594990"/>
                <w:placeholder>
                  <w:docPart w:val="BE8CB069D7CD40E18750AE4753CFD37E"/>
                </w:placeholder>
              </w:sdtPr>
              <w:sdtEndPr/>
              <w:sdtContent>
                <w:r w:rsidR="00B2298B" w:rsidRPr="00795773">
                  <w:rPr>
                    <w:sz w:val="20"/>
                    <w:shd w:val="clear" w:color="auto" w:fill="DAEEF3" w:themeFill="accent5" w:themeFillTint="33"/>
                  </w:rPr>
                  <w:t>INSERT TEXT HERE</w:t>
                </w:r>
              </w:sdtContent>
            </w:sdt>
          </w:p>
        </w:tc>
      </w:tr>
      <w:tr w:rsidR="003B11F2" w:rsidRPr="00133BBD" w:rsidTr="00BA6822">
        <w:trPr>
          <w:trHeight w:val="801"/>
        </w:trPr>
        <w:tc>
          <w:tcPr>
            <w:tcW w:w="9360" w:type="dxa"/>
          </w:tcPr>
          <w:p w:rsidR="003B11F2" w:rsidRPr="00133BBD" w:rsidRDefault="00F409C4" w:rsidP="00133BBD">
            <w:pPr>
              <w:pStyle w:val="TableParagraph"/>
              <w:bidi/>
              <w:spacing w:before="0"/>
              <w:ind w:left="0"/>
              <w:rPr>
                <w:rFonts w:cs="Times New Roman"/>
                <w:sz w:val="20"/>
                <w:rtl/>
              </w:rPr>
            </w:pPr>
            <w:r w:rsidRPr="00133BBD">
              <w:rPr>
                <w:rFonts w:cs="Times New Roman"/>
                <w:sz w:val="20"/>
                <w:rtl/>
              </w:rPr>
              <w:t>2.</w:t>
            </w:r>
            <w:r w:rsidR="00133BBD">
              <w:rPr>
                <w:rFonts w:cs="Times New Roman"/>
                <w:sz w:val="20"/>
                <w:rtl/>
              </w:rPr>
              <w:t xml:space="preserve"> </w:t>
            </w:r>
            <w:sdt>
              <w:sdtPr>
                <w:rPr>
                  <w:sz w:val="20"/>
                  <w:rtl/>
                </w:rPr>
                <w:id w:val="-1030644684"/>
                <w:placeholder>
                  <w:docPart w:val="80EFBC7EC3FE49F6B9D0F83D7E5DEF3B"/>
                </w:placeholder>
              </w:sdtPr>
              <w:sdtEndPr/>
              <w:sdtContent>
                <w:r w:rsidR="00B2298B" w:rsidRPr="00795773">
                  <w:rPr>
                    <w:sz w:val="20"/>
                    <w:shd w:val="clear" w:color="auto" w:fill="DAEEF3" w:themeFill="accent5" w:themeFillTint="33"/>
                  </w:rPr>
                  <w:t>INSERT TEXT HERE</w:t>
                </w:r>
              </w:sdtContent>
            </w:sdt>
          </w:p>
        </w:tc>
      </w:tr>
      <w:tr w:rsidR="003B11F2" w:rsidRPr="00133BBD" w:rsidTr="00BA6822">
        <w:trPr>
          <w:trHeight w:val="798"/>
        </w:trPr>
        <w:tc>
          <w:tcPr>
            <w:tcW w:w="9360" w:type="dxa"/>
          </w:tcPr>
          <w:p w:rsidR="003B11F2" w:rsidRPr="00133BBD" w:rsidRDefault="00F409C4" w:rsidP="00133BBD">
            <w:pPr>
              <w:pStyle w:val="TableParagraph"/>
              <w:bidi/>
              <w:spacing w:before="0"/>
              <w:ind w:left="0"/>
              <w:rPr>
                <w:rFonts w:cs="Times New Roman"/>
                <w:sz w:val="20"/>
                <w:rtl/>
              </w:rPr>
            </w:pPr>
            <w:r w:rsidRPr="00133BBD">
              <w:rPr>
                <w:rFonts w:cs="Times New Roman"/>
                <w:sz w:val="20"/>
                <w:rtl/>
              </w:rPr>
              <w:t>3.</w:t>
            </w:r>
            <w:r w:rsidR="00133BBD">
              <w:rPr>
                <w:rFonts w:cs="Times New Roman"/>
                <w:sz w:val="20"/>
                <w:rtl/>
              </w:rPr>
              <w:t xml:space="preserve"> </w:t>
            </w:r>
            <w:sdt>
              <w:sdtPr>
                <w:rPr>
                  <w:sz w:val="20"/>
                  <w:rtl/>
                </w:rPr>
                <w:id w:val="-1458174651"/>
                <w:placeholder>
                  <w:docPart w:val="20BAA12240C648929067606BE89F7893"/>
                </w:placeholder>
              </w:sdtPr>
              <w:sdtEndPr/>
              <w:sdtContent>
                <w:r w:rsidR="00B2298B" w:rsidRPr="00795773">
                  <w:rPr>
                    <w:sz w:val="20"/>
                    <w:shd w:val="clear" w:color="auto" w:fill="DAEEF3" w:themeFill="accent5" w:themeFillTint="33"/>
                  </w:rPr>
                  <w:t>INSERT TEXT HERE</w:t>
                </w:r>
              </w:sdtContent>
            </w:sdt>
          </w:p>
        </w:tc>
      </w:tr>
      <w:tr w:rsidR="003B11F2" w:rsidRPr="00133BBD" w:rsidTr="00BA6822">
        <w:trPr>
          <w:trHeight w:val="801"/>
        </w:trPr>
        <w:tc>
          <w:tcPr>
            <w:tcW w:w="9360" w:type="dxa"/>
          </w:tcPr>
          <w:p w:rsidR="003B11F2" w:rsidRPr="00133BBD" w:rsidRDefault="00F409C4" w:rsidP="00133BBD">
            <w:pPr>
              <w:pStyle w:val="TableParagraph"/>
              <w:bidi/>
              <w:spacing w:before="0"/>
              <w:ind w:left="0"/>
              <w:rPr>
                <w:rFonts w:cs="Times New Roman"/>
                <w:sz w:val="20"/>
                <w:rtl/>
              </w:rPr>
            </w:pPr>
            <w:r w:rsidRPr="00133BBD">
              <w:rPr>
                <w:rFonts w:cs="Times New Roman"/>
                <w:sz w:val="20"/>
                <w:rtl/>
              </w:rPr>
              <w:t>4.</w:t>
            </w:r>
            <w:r w:rsidR="00133BBD">
              <w:rPr>
                <w:rFonts w:cs="Times New Roman"/>
                <w:sz w:val="20"/>
                <w:rtl/>
              </w:rPr>
              <w:t xml:space="preserve"> </w:t>
            </w:r>
            <w:sdt>
              <w:sdtPr>
                <w:rPr>
                  <w:sz w:val="20"/>
                  <w:rtl/>
                </w:rPr>
                <w:id w:val="439185530"/>
                <w:placeholder>
                  <w:docPart w:val="B052E98D5D474F15A2CCCF1A9398447E"/>
                </w:placeholder>
              </w:sdtPr>
              <w:sdtEndPr/>
              <w:sdtContent>
                <w:r w:rsidR="00B2298B" w:rsidRPr="00795773">
                  <w:rPr>
                    <w:sz w:val="20"/>
                    <w:shd w:val="clear" w:color="auto" w:fill="DAEEF3" w:themeFill="accent5" w:themeFillTint="33"/>
                  </w:rPr>
                  <w:t>INSERT TEXT HERE</w:t>
                </w:r>
              </w:sdtContent>
            </w:sdt>
          </w:p>
        </w:tc>
      </w:tr>
      <w:tr w:rsidR="003B11F2" w:rsidRPr="00133BBD" w:rsidTr="00BA6822">
        <w:trPr>
          <w:trHeight w:val="798"/>
        </w:trPr>
        <w:tc>
          <w:tcPr>
            <w:tcW w:w="9360" w:type="dxa"/>
          </w:tcPr>
          <w:p w:rsidR="003B11F2" w:rsidRPr="00133BBD" w:rsidRDefault="00F409C4" w:rsidP="00133BBD">
            <w:pPr>
              <w:pStyle w:val="TableParagraph"/>
              <w:bidi/>
              <w:spacing w:before="0"/>
              <w:ind w:left="0"/>
              <w:rPr>
                <w:rFonts w:cs="Times New Roman"/>
                <w:sz w:val="20"/>
                <w:rtl/>
              </w:rPr>
            </w:pPr>
            <w:r w:rsidRPr="00133BBD">
              <w:rPr>
                <w:rFonts w:cs="Times New Roman"/>
                <w:sz w:val="20"/>
                <w:rtl/>
              </w:rPr>
              <w:t>5.</w:t>
            </w:r>
            <w:r w:rsidR="00133BBD">
              <w:rPr>
                <w:rFonts w:cs="Times New Roman"/>
                <w:sz w:val="20"/>
                <w:rtl/>
              </w:rPr>
              <w:t xml:space="preserve"> </w:t>
            </w:r>
            <w:sdt>
              <w:sdtPr>
                <w:rPr>
                  <w:sz w:val="20"/>
                  <w:rtl/>
                </w:rPr>
                <w:id w:val="847676097"/>
                <w:placeholder>
                  <w:docPart w:val="26BC5C5F2FF84428A7CF636CDF68D61F"/>
                </w:placeholder>
              </w:sdtPr>
              <w:sdtEndPr/>
              <w:sdtContent>
                <w:r w:rsidR="00B2298B" w:rsidRPr="00795773">
                  <w:rPr>
                    <w:sz w:val="20"/>
                    <w:shd w:val="clear" w:color="auto" w:fill="DAEEF3" w:themeFill="accent5" w:themeFillTint="33"/>
                  </w:rPr>
                  <w:t>INSERT TEXT HERE</w:t>
                </w:r>
              </w:sdtContent>
            </w:sdt>
          </w:p>
        </w:tc>
      </w:tr>
    </w:tbl>
    <w:p w:rsidR="00163348" w:rsidRPr="00133BBD" w:rsidRDefault="00163348" w:rsidP="00133BBD">
      <w:pPr>
        <w:pStyle w:val="Heading1"/>
        <w:bidi/>
        <w:ind w:left="0"/>
        <w:rPr>
          <w:rFonts w:cs="Times New Roman"/>
        </w:rPr>
      </w:pPr>
    </w:p>
    <w:p w:rsidR="00216EBF" w:rsidRPr="00133BBD" w:rsidRDefault="00216EBF" w:rsidP="00133BBD">
      <w:pPr>
        <w:pStyle w:val="Heading1"/>
        <w:bidi/>
        <w:ind w:left="0"/>
        <w:rPr>
          <w:rFonts w:cs="Times New Roman"/>
        </w:rPr>
      </w:pPr>
    </w:p>
    <w:p w:rsidR="00216EBF" w:rsidRPr="00133BBD" w:rsidRDefault="00216EBF" w:rsidP="00133BBD">
      <w:pPr>
        <w:pStyle w:val="Heading1"/>
        <w:tabs>
          <w:tab w:val="left" w:pos="6480"/>
          <w:tab w:val="left" w:pos="7200"/>
          <w:tab w:val="left" w:pos="9590"/>
        </w:tabs>
        <w:bidi/>
        <w:ind w:left="0"/>
        <w:rPr>
          <w:rFonts w:cs="Times New Roman"/>
          <w:u w:val="single"/>
          <w:rtl/>
        </w:rPr>
      </w:pPr>
      <w:r w:rsidRPr="00133BBD">
        <w:rPr>
          <w:rFonts w:cs="Times New Roman"/>
          <w:u w:val="single"/>
          <w:rtl/>
        </w:rPr>
        <w:tab/>
      </w:r>
      <w:r w:rsidRPr="00133BBD">
        <w:rPr>
          <w:rFonts w:cs="Times New Roman"/>
          <w:rtl/>
        </w:rPr>
        <w:tab/>
      </w:r>
      <w:r w:rsidRPr="00133BBD">
        <w:rPr>
          <w:rFonts w:cs="Times New Roman"/>
          <w:u w:val="single"/>
          <w:rtl/>
        </w:rPr>
        <w:tab/>
      </w:r>
    </w:p>
    <w:p w:rsidR="00216EBF" w:rsidRPr="00133BBD" w:rsidRDefault="00216EBF" w:rsidP="00133BBD">
      <w:pPr>
        <w:pStyle w:val="Heading1"/>
        <w:tabs>
          <w:tab w:val="left" w:pos="7200"/>
        </w:tabs>
        <w:bidi/>
        <w:ind w:left="0"/>
        <w:rPr>
          <w:rFonts w:cs="Times New Roman"/>
          <w:rtl/>
        </w:rPr>
      </w:pPr>
      <w:r w:rsidRPr="00133BBD">
        <w:rPr>
          <w:rFonts w:cs="Times New Roman"/>
          <w:rtl/>
        </w:rPr>
        <w:t>الوالد(ة)/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ولي(ة)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الأمر</w:t>
      </w:r>
      <w:r w:rsidRPr="00133BBD">
        <w:rPr>
          <w:rFonts w:cs="Times New Roman"/>
          <w:rtl/>
        </w:rPr>
        <w:tab/>
        <w:t>التاريخ</w:t>
      </w:r>
    </w:p>
    <w:p w:rsidR="00216EBF" w:rsidRPr="00133BBD" w:rsidRDefault="00216EBF" w:rsidP="00133BBD">
      <w:pPr>
        <w:pStyle w:val="Heading1"/>
        <w:bidi/>
        <w:ind w:left="0"/>
        <w:rPr>
          <w:rFonts w:cs="Times New Roman"/>
        </w:rPr>
      </w:pPr>
    </w:p>
    <w:p w:rsidR="00216EBF" w:rsidRPr="00133BBD" w:rsidRDefault="00216EBF" w:rsidP="00133BBD">
      <w:pPr>
        <w:pStyle w:val="Heading1"/>
        <w:tabs>
          <w:tab w:val="left" w:pos="6480"/>
          <w:tab w:val="left" w:pos="7200"/>
          <w:tab w:val="left" w:pos="9590"/>
        </w:tabs>
        <w:bidi/>
        <w:ind w:left="0"/>
        <w:rPr>
          <w:rFonts w:cs="Times New Roman"/>
          <w:u w:val="single"/>
          <w:rtl/>
        </w:rPr>
      </w:pPr>
      <w:r w:rsidRPr="00133BBD">
        <w:rPr>
          <w:rFonts w:cs="Times New Roman"/>
          <w:u w:val="single"/>
          <w:rtl/>
        </w:rPr>
        <w:tab/>
      </w:r>
      <w:r w:rsidRPr="00133BBD">
        <w:rPr>
          <w:rFonts w:cs="Times New Roman"/>
          <w:rtl/>
        </w:rPr>
        <w:tab/>
      </w:r>
      <w:r w:rsidRPr="00133BBD">
        <w:rPr>
          <w:rFonts w:cs="Times New Roman"/>
          <w:u w:val="single"/>
          <w:rtl/>
        </w:rPr>
        <w:tab/>
      </w:r>
    </w:p>
    <w:p w:rsidR="00163348" w:rsidRPr="00133BBD" w:rsidRDefault="00F409C4" w:rsidP="00133BBD">
      <w:pPr>
        <w:pStyle w:val="Heading1"/>
        <w:tabs>
          <w:tab w:val="left" w:pos="7200"/>
        </w:tabs>
        <w:bidi/>
        <w:ind w:left="0"/>
        <w:rPr>
          <w:rFonts w:cs="Times New Roman"/>
          <w:b w:val="0"/>
          <w:rtl/>
        </w:rPr>
      </w:pPr>
      <w:r w:rsidRPr="00133BBD">
        <w:rPr>
          <w:rFonts w:cs="Times New Roman"/>
          <w:rtl/>
        </w:rPr>
        <w:t>توقيع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المسؤول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الإداري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بالمدرسة/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منسق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خطة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التسهيلات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>504</w:t>
      </w:r>
      <w:r w:rsidR="00133BBD">
        <w:rPr>
          <w:rFonts w:cs="Times New Roman"/>
          <w:rtl/>
        </w:rPr>
        <w:t xml:space="preserve"> </w:t>
      </w:r>
      <w:r w:rsidRPr="00133BBD">
        <w:rPr>
          <w:rFonts w:cs="Times New Roman"/>
          <w:rtl/>
        </w:rPr>
        <w:tab/>
        <w:t>التاريخ</w:t>
      </w:r>
    </w:p>
    <w:sectPr w:rsidR="00163348" w:rsidRPr="00133BBD" w:rsidSect="00216EBF">
      <w:headerReference w:type="default" r:id="rId7"/>
      <w:footerReference w:type="default" r:id="rId8"/>
      <w:type w:val="continuous"/>
      <w:pgSz w:w="12240" w:h="15840"/>
      <w:pgMar w:top="1080" w:right="1080" w:bottom="720" w:left="1080" w:header="720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09C4" w:rsidRDefault="00F409C4" w:rsidP="00163348">
      <w:r>
        <w:separator/>
      </w:r>
    </w:p>
  </w:endnote>
  <w:endnote w:type="continuationSeparator" w:id="0">
    <w:p w:rsidR="00F409C4" w:rsidRDefault="00F409C4" w:rsidP="001633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  <w:embedRegular r:id="rId1" w:fontKey="{0BB5FA15-720C-4AAD-B4F2-0ADA4587C2E0}"/>
    <w:embedBold r:id="rId2" w:fontKey="{8F2455C8-FDE8-4B53-98EC-52AC8EF54837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AD7EE183-4DDE-4102-9732-87DEA960425E}"/>
    <w:embedBold r:id="rId4" w:fontKey="{6ADDE17B-79AA-4EDB-990D-2BE21980AC89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auto"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3348" w:rsidRPr="00216EBF" w:rsidRDefault="00216EBF" w:rsidP="00133BBD">
    <w:pPr>
      <w:pStyle w:val="Footer"/>
      <w:rPr>
        <w:sz w:val="16"/>
        <w:szCs w:val="16"/>
        <w:rtl/>
      </w:rPr>
    </w:pPr>
    <w:r>
      <w:rPr>
        <w:sz w:val="16"/>
        <w:szCs w:val="16"/>
      </w:rPr>
      <w:t>T&amp;I</w:t>
    </w:r>
    <w:r w:rsidR="00133BBD">
      <w:rPr>
        <w:sz w:val="16"/>
        <w:szCs w:val="16"/>
      </w:rPr>
      <w:t xml:space="preserve"> </w:t>
    </w:r>
    <w:r>
      <w:rPr>
        <w:sz w:val="16"/>
        <w:szCs w:val="16"/>
      </w:rPr>
      <w:t>31821</w:t>
    </w:r>
    <w:r w:rsidR="00133BBD">
      <w:rPr>
        <w:sz w:val="16"/>
        <w:szCs w:val="16"/>
      </w:rPr>
      <w:t xml:space="preserve"> </w:t>
    </w:r>
    <w:r>
      <w:rPr>
        <w:sz w:val="16"/>
        <w:szCs w:val="16"/>
      </w:rPr>
      <w:t>(Arabic)</w:t>
    </w:r>
    <w:r w:rsidR="00133BBD">
      <w:rPr>
        <w:sz w:val="16"/>
        <w:szCs w:val="16"/>
      </w:rPr>
      <w:t xml:space="preserve"> </w:t>
    </w:r>
    <w:r>
      <w:rPr>
        <w:sz w:val="16"/>
        <w:szCs w:val="16"/>
      </w:rPr>
      <w:t>OSH-25</w:t>
    </w:r>
    <w:r w:rsidR="00133BBD">
      <w:rPr>
        <w:sz w:val="16"/>
        <w:szCs w:val="16"/>
      </w:rPr>
      <w:t xml:space="preserve"> </w:t>
    </w:r>
    <w:r>
      <w:rPr>
        <w:sz w:val="16"/>
        <w:szCs w:val="16"/>
      </w:rPr>
      <w:t>Remote</w:t>
    </w:r>
    <w:r w:rsidR="00133BBD">
      <w:rPr>
        <w:sz w:val="16"/>
        <w:szCs w:val="16"/>
      </w:rPr>
      <w:t xml:space="preserve"> </w:t>
    </w:r>
    <w:r>
      <w:rPr>
        <w:sz w:val="16"/>
        <w:szCs w:val="16"/>
      </w:rPr>
      <w:t>Learning</w:t>
    </w:r>
    <w:r w:rsidR="00133BBD">
      <w:rPr>
        <w:sz w:val="16"/>
        <w:szCs w:val="16"/>
      </w:rPr>
      <w:t xml:space="preserve"> </w:t>
    </w:r>
    <w:r>
      <w:rPr>
        <w:sz w:val="16"/>
        <w:szCs w:val="16"/>
      </w:rPr>
      <w:t>504</w:t>
    </w:r>
    <w:r w:rsidR="00133BBD">
      <w:rPr>
        <w:sz w:val="16"/>
        <w:szCs w:val="16"/>
      </w:rPr>
      <w:t xml:space="preserve"> </w:t>
    </w:r>
    <w:r>
      <w:rPr>
        <w:sz w:val="16"/>
        <w:szCs w:val="16"/>
      </w:rPr>
      <w:t>Addendum</w:t>
    </w:r>
    <w:r w:rsidR="00133BBD">
      <w:rPr>
        <w:sz w:val="16"/>
        <w:szCs w:val="16"/>
      </w:rPr>
      <w:t xml:space="preserve"> </w:t>
    </w:r>
    <w:r>
      <w:rPr>
        <w:sz w:val="16"/>
        <w:szCs w:val="16"/>
      </w:rPr>
      <w:t>rev.9/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09C4" w:rsidRDefault="00F409C4" w:rsidP="00163348">
      <w:r>
        <w:separator/>
      </w:r>
    </w:p>
  </w:footnote>
  <w:footnote w:type="continuationSeparator" w:id="0">
    <w:p w:rsidR="00F409C4" w:rsidRDefault="00F409C4" w:rsidP="001633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3348" w:rsidRDefault="00163348">
    <w:pPr>
      <w:pStyle w:val="Header"/>
      <w:bidi/>
      <w:rPr>
        <w:rtl/>
      </w:rPr>
    </w:pPr>
    <w:r>
      <w:rPr>
        <w:rFonts w:hint="cs"/>
        <w:noProof/>
        <w:rtl/>
        <w:lang w:eastAsia="zh-TW" w:bidi="ar-SA"/>
      </w:rPr>
      <w:drawing>
        <wp:inline distT="0" distB="0" distL="0" distR="0" wp14:anchorId="36FC9953" wp14:editId="1392E8A9">
          <wp:extent cx="1123950" cy="603250"/>
          <wp:effectExtent l="0" t="0" r="0" b="0"/>
          <wp:docPr id="2" name="Picture 2" descr="doe_colo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doe_color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950" cy="603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63348" w:rsidRDefault="0016334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embedSystemFonts/>
  <w:saveSubsetFonts/>
  <w:proofState w:spelling="clean" w:grammar="clean"/>
  <w:documentProtection w:edit="forms" w:enforcement="1" w:cryptProviderType="rsaAES" w:cryptAlgorithmClass="hash" w:cryptAlgorithmType="typeAny" w:cryptAlgorithmSid="14" w:cryptSpinCount="100000" w:hash="/iepxP3xhdcqfQF66n+SGl8tBqCLdnun+Re7gl7/kfjJdqwZroVhnTjQh5VVf2NMM1CWm+4lcsmpMuNNkfDV3g==" w:salt="gRmmO22ipm94R+V5iv58+w==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gNiYwtDY1MzEyUdpeDU4uLM/DyQAsNaAOo58hwsAAAA"/>
  </w:docVars>
  <w:rsids>
    <w:rsidRoot w:val="003B11F2"/>
    <w:rsid w:val="00133BBD"/>
    <w:rsid w:val="00163348"/>
    <w:rsid w:val="00216EBF"/>
    <w:rsid w:val="003B11F2"/>
    <w:rsid w:val="00592677"/>
    <w:rsid w:val="005948D3"/>
    <w:rsid w:val="006471C4"/>
    <w:rsid w:val="006745D6"/>
    <w:rsid w:val="00A4290D"/>
    <w:rsid w:val="00B2298B"/>
    <w:rsid w:val="00BA6822"/>
    <w:rsid w:val="00CF33CD"/>
    <w:rsid w:val="00D66C60"/>
    <w:rsid w:val="00DB3DF4"/>
    <w:rsid w:val="00DD0DC8"/>
    <w:rsid w:val="00EA6016"/>
    <w:rsid w:val="00F40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DA7DA97-ECDA-4C47-A2EF-311EDA978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DZ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"/>
      <w:ind w:left="107"/>
    </w:pPr>
  </w:style>
  <w:style w:type="paragraph" w:styleId="Header">
    <w:name w:val="header"/>
    <w:basedOn w:val="Normal"/>
    <w:link w:val="HeaderChar"/>
    <w:uiPriority w:val="99"/>
    <w:unhideWhenUsed/>
    <w:rsid w:val="001633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3348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1633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3348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33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348"/>
    <w:rPr>
      <w:rFonts w:ascii="Tahoma" w:eastAsia="Calibri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16EB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BF4F422EE544FD0B40A68A999FE6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103D2-C9E4-4EFF-AA93-C54156325294}"/>
      </w:docPartPr>
      <w:docPartBody>
        <w:p w:rsidR="002A42D3" w:rsidRDefault="006A6E80" w:rsidP="006A6E80">
          <w:pPr>
            <w:pStyle w:val="EBF4F422EE544FD0B40A68A999FE6B7B"/>
          </w:pPr>
          <w:r w:rsidRPr="005D10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D08949A19C484A9936C211AD177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8B57D-EFFA-42B4-8C1B-FD9A3481843A}"/>
      </w:docPartPr>
      <w:docPartBody>
        <w:p w:rsidR="000A63CC" w:rsidRDefault="00D413B9" w:rsidP="00D413B9">
          <w:pPr>
            <w:pStyle w:val="C5D08949A19C484A9936C211AD1779A9"/>
          </w:pPr>
          <w:r w:rsidRPr="005D10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3BAA8A97C947F69F8546A8451A61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C9770-A528-419F-B9BC-CE510895747B}"/>
      </w:docPartPr>
      <w:docPartBody>
        <w:p w:rsidR="000A63CC" w:rsidRDefault="00D413B9" w:rsidP="00D413B9">
          <w:pPr>
            <w:pStyle w:val="6A3BAA8A97C947F69F8546A8451A61FD"/>
          </w:pPr>
          <w:r w:rsidRPr="005D10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71AD8E3EF047BD99F017949F24D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6C8FB-5B5C-458B-9281-3E1721E4D18E}"/>
      </w:docPartPr>
      <w:docPartBody>
        <w:p w:rsidR="000A63CC" w:rsidRDefault="00D413B9" w:rsidP="00D413B9">
          <w:pPr>
            <w:pStyle w:val="4671AD8E3EF047BD99F017949F24D23E"/>
          </w:pPr>
          <w:r w:rsidRPr="005D10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470EB77C5844E68136B48E88E8B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49AF8-32B5-4B02-8646-F38DEDAE84DA}"/>
      </w:docPartPr>
      <w:docPartBody>
        <w:p w:rsidR="000A63CC" w:rsidRDefault="00D413B9" w:rsidP="00D413B9">
          <w:pPr>
            <w:pStyle w:val="76470EB77C5844E68136B48E88E8B8E1"/>
          </w:pPr>
          <w:r w:rsidRPr="005D10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D52A899C564A818D297153B94CDE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F85D1-EECF-4055-BA9C-67317B02A760}"/>
      </w:docPartPr>
      <w:docPartBody>
        <w:p w:rsidR="000A63CC" w:rsidRDefault="00D413B9" w:rsidP="00D413B9">
          <w:pPr>
            <w:pStyle w:val="43D52A899C564A818D297153B94CDE56"/>
          </w:pPr>
          <w:r w:rsidRPr="005D10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27288152594E0DB00F9227C49AEB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ECFF2-598A-4E73-937F-BFA84800465A}"/>
      </w:docPartPr>
      <w:docPartBody>
        <w:p w:rsidR="000A63CC" w:rsidRDefault="00D413B9" w:rsidP="00D413B9">
          <w:pPr>
            <w:pStyle w:val="F427288152594E0DB00F9227C49AEB97"/>
          </w:pPr>
          <w:r w:rsidRPr="005D10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EC13D2EC5B4403B76D7FF3D8EFA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1FED5-40FD-412A-B195-BC6C30A5D5FC}"/>
      </w:docPartPr>
      <w:docPartBody>
        <w:p w:rsidR="000A63CC" w:rsidRDefault="00D413B9" w:rsidP="00D413B9">
          <w:pPr>
            <w:pStyle w:val="87EC13D2EC5B4403B76D7FF3D8EFAB08"/>
          </w:pPr>
          <w:r w:rsidRPr="005D10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8CB069D7CD40E18750AE4753CFD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06F20-C985-401A-A710-9523576165FE}"/>
      </w:docPartPr>
      <w:docPartBody>
        <w:p w:rsidR="000A63CC" w:rsidRDefault="00D413B9" w:rsidP="00D413B9">
          <w:pPr>
            <w:pStyle w:val="BE8CB069D7CD40E18750AE4753CFD37E"/>
          </w:pPr>
          <w:r w:rsidRPr="005D10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EFBC7EC3FE49F6B9D0F83D7E5DE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2A56B2-59A0-4832-B945-B9732908E33B}"/>
      </w:docPartPr>
      <w:docPartBody>
        <w:p w:rsidR="000A63CC" w:rsidRDefault="00D413B9" w:rsidP="00D413B9">
          <w:pPr>
            <w:pStyle w:val="80EFBC7EC3FE49F6B9D0F83D7E5DEF3B"/>
          </w:pPr>
          <w:r w:rsidRPr="005D10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BAA12240C648929067606BE89F78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5491E6-2560-4D22-82EA-C32242FA2B83}"/>
      </w:docPartPr>
      <w:docPartBody>
        <w:p w:rsidR="000A63CC" w:rsidRDefault="00D413B9" w:rsidP="00D413B9">
          <w:pPr>
            <w:pStyle w:val="20BAA12240C648929067606BE89F7893"/>
          </w:pPr>
          <w:r w:rsidRPr="005D10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52E98D5D474F15A2CCCF1A93984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AE062-4641-4025-AE84-650C477A996C}"/>
      </w:docPartPr>
      <w:docPartBody>
        <w:p w:rsidR="000A63CC" w:rsidRDefault="00D413B9" w:rsidP="00D413B9">
          <w:pPr>
            <w:pStyle w:val="B052E98D5D474F15A2CCCF1A9398447E"/>
          </w:pPr>
          <w:r w:rsidRPr="005D10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BC5C5F2FF84428A7CF636CDF68D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616648-BB3F-46C5-B2EA-BE4600387829}"/>
      </w:docPartPr>
      <w:docPartBody>
        <w:p w:rsidR="000A63CC" w:rsidRDefault="00D413B9" w:rsidP="00D413B9">
          <w:pPr>
            <w:pStyle w:val="26BC5C5F2FF84428A7CF636CDF68D61F"/>
          </w:pPr>
          <w:r w:rsidRPr="005D10A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auto"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A6E80"/>
    <w:rsid w:val="000A63CC"/>
    <w:rsid w:val="002A42D3"/>
    <w:rsid w:val="006A6E80"/>
    <w:rsid w:val="00D41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PMingLiU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13B9"/>
    <w:rPr>
      <w:color w:val="808080"/>
    </w:rPr>
  </w:style>
  <w:style w:type="paragraph" w:customStyle="1" w:styleId="3CAF2B461AC94F03A6497C81412A353F">
    <w:name w:val="3CAF2B461AC94F03A6497C81412A353F"/>
    <w:rsid w:val="006A6E80"/>
  </w:style>
  <w:style w:type="paragraph" w:customStyle="1" w:styleId="760AAF37EAF64EAD822F3E119FB2BBD1">
    <w:name w:val="760AAF37EAF64EAD822F3E119FB2BBD1"/>
    <w:rsid w:val="006A6E80"/>
  </w:style>
  <w:style w:type="paragraph" w:customStyle="1" w:styleId="A59D6194BDF64F6AA8A5631D7A1ED205">
    <w:name w:val="A59D6194BDF64F6AA8A5631D7A1ED205"/>
    <w:rsid w:val="006A6E80"/>
  </w:style>
  <w:style w:type="paragraph" w:customStyle="1" w:styleId="0DE4B7E86AE7402880A1CD6B3B533A8D">
    <w:name w:val="0DE4B7E86AE7402880A1CD6B3B533A8D"/>
    <w:rsid w:val="006A6E80"/>
  </w:style>
  <w:style w:type="paragraph" w:customStyle="1" w:styleId="CFFA3F97BF5040AFBD135454D9BB7946">
    <w:name w:val="CFFA3F97BF5040AFBD135454D9BB7946"/>
    <w:rsid w:val="006A6E80"/>
  </w:style>
  <w:style w:type="paragraph" w:customStyle="1" w:styleId="3A0E717D7BE949308CD94300C0BC3CAE">
    <w:name w:val="3A0E717D7BE949308CD94300C0BC3CAE"/>
    <w:rsid w:val="006A6E80"/>
  </w:style>
  <w:style w:type="paragraph" w:customStyle="1" w:styleId="6E6018DA464B43439F6AE37CEAB16B24">
    <w:name w:val="6E6018DA464B43439F6AE37CEAB16B24"/>
    <w:rsid w:val="006A6E80"/>
  </w:style>
  <w:style w:type="paragraph" w:customStyle="1" w:styleId="DA861DEE6100419AA6500515CD68CEC1">
    <w:name w:val="DA861DEE6100419AA6500515CD68CEC1"/>
    <w:rsid w:val="006A6E80"/>
  </w:style>
  <w:style w:type="paragraph" w:customStyle="1" w:styleId="7F8A2DA768B14BBB81FAAF0A041D21F0">
    <w:name w:val="7F8A2DA768B14BBB81FAAF0A041D21F0"/>
    <w:rsid w:val="006A6E80"/>
  </w:style>
  <w:style w:type="paragraph" w:customStyle="1" w:styleId="EBF4F422EE544FD0B40A68A999FE6B7B">
    <w:name w:val="EBF4F422EE544FD0B40A68A999FE6B7B"/>
    <w:rsid w:val="006A6E80"/>
  </w:style>
  <w:style w:type="paragraph" w:customStyle="1" w:styleId="D853DCA0F5C54861A2CE4DD9C9F257DE">
    <w:name w:val="D853DCA0F5C54861A2CE4DD9C9F257DE"/>
    <w:rsid w:val="006A6E80"/>
  </w:style>
  <w:style w:type="paragraph" w:customStyle="1" w:styleId="C5D08949A19C484A9936C211AD1779A9">
    <w:name w:val="C5D08949A19C484A9936C211AD1779A9"/>
    <w:rsid w:val="00D413B9"/>
  </w:style>
  <w:style w:type="paragraph" w:customStyle="1" w:styleId="6A3BAA8A97C947F69F8546A8451A61FD">
    <w:name w:val="6A3BAA8A97C947F69F8546A8451A61FD"/>
    <w:rsid w:val="00D413B9"/>
  </w:style>
  <w:style w:type="paragraph" w:customStyle="1" w:styleId="4671AD8E3EF047BD99F017949F24D23E">
    <w:name w:val="4671AD8E3EF047BD99F017949F24D23E"/>
    <w:rsid w:val="00D413B9"/>
  </w:style>
  <w:style w:type="paragraph" w:customStyle="1" w:styleId="76470EB77C5844E68136B48E88E8B8E1">
    <w:name w:val="76470EB77C5844E68136B48E88E8B8E1"/>
    <w:rsid w:val="00D413B9"/>
  </w:style>
  <w:style w:type="paragraph" w:customStyle="1" w:styleId="43D52A899C564A818D297153B94CDE56">
    <w:name w:val="43D52A899C564A818D297153B94CDE56"/>
    <w:rsid w:val="00D413B9"/>
  </w:style>
  <w:style w:type="paragraph" w:customStyle="1" w:styleId="F427288152594E0DB00F9227C49AEB97">
    <w:name w:val="F427288152594E0DB00F9227C49AEB97"/>
    <w:rsid w:val="00D413B9"/>
  </w:style>
  <w:style w:type="paragraph" w:customStyle="1" w:styleId="87EC13D2EC5B4403B76D7FF3D8EFAB08">
    <w:name w:val="87EC13D2EC5B4403B76D7FF3D8EFAB08"/>
    <w:rsid w:val="00D413B9"/>
  </w:style>
  <w:style w:type="paragraph" w:customStyle="1" w:styleId="BE8CB069D7CD40E18750AE4753CFD37E">
    <w:name w:val="BE8CB069D7CD40E18750AE4753CFD37E"/>
    <w:rsid w:val="00D413B9"/>
  </w:style>
  <w:style w:type="paragraph" w:customStyle="1" w:styleId="80EFBC7EC3FE49F6B9D0F83D7E5DEF3B">
    <w:name w:val="80EFBC7EC3FE49F6B9D0F83D7E5DEF3B"/>
    <w:rsid w:val="00D413B9"/>
  </w:style>
  <w:style w:type="paragraph" w:customStyle="1" w:styleId="20BAA12240C648929067606BE89F7893">
    <w:name w:val="20BAA12240C648929067606BE89F7893"/>
    <w:rsid w:val="00D413B9"/>
  </w:style>
  <w:style w:type="paragraph" w:customStyle="1" w:styleId="8E720DDC1EFC45E8913446E151A07742">
    <w:name w:val="8E720DDC1EFC45E8913446E151A07742"/>
    <w:rsid w:val="00D413B9"/>
  </w:style>
  <w:style w:type="paragraph" w:customStyle="1" w:styleId="B052E98D5D474F15A2CCCF1A9398447E">
    <w:name w:val="B052E98D5D474F15A2CCCF1A9398447E"/>
    <w:rsid w:val="00D413B9"/>
  </w:style>
  <w:style w:type="paragraph" w:customStyle="1" w:styleId="26BC5C5F2FF84428A7CF636CDF68D61F">
    <w:name w:val="26BC5C5F2FF84428A7CF636CDF68D61F"/>
    <w:rsid w:val="00D413B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13D314-502C-451C-B2EB-CFEEDDA7D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York City Department of Education</Company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persia Julia</dc:creator>
  <cp:lastModifiedBy>Muldoon Scott</cp:lastModifiedBy>
  <cp:revision>14</cp:revision>
  <cp:lastPrinted>2020-10-01T17:05:00Z</cp:lastPrinted>
  <dcterms:created xsi:type="dcterms:W3CDTF">2020-09-17T16:13:00Z</dcterms:created>
  <dcterms:modified xsi:type="dcterms:W3CDTF">2020-10-08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03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0-09-17T00:00:00Z</vt:filetime>
  </property>
</Properties>
</file>